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49ddf10a1fdc2427566b3b290f70ea28fb743a3"/>
    <w:p>
      <w:pPr>
        <w:pStyle w:val="Heading1"/>
      </w:pPr>
      <w:r>
        <w:t xml:space="preserve">The Evolving Role of the Police Officer in Saudi Arabia Jeddah: A Contemporary Dissertation Analysis</w:t>
      </w:r>
    </w:p>
    <w:p>
      <w:pPr>
        <w:pStyle w:val="FirstParagraph"/>
      </w:pPr>
      <w:r>
        <w:t xml:space="preserve">This academic dissertation provides a comprehensive analysis of the critical role and evolving responsibilities of the Police Officer within the dynamic urban landscape of Jeddah, Saudi Arabia. As one of the Kingdom's most populous cities, major port hub, and gateway to Makkah for Hajj and Umrah pilgrims, Jeddah presents unique security challenges demanding a highly skilled, adaptive, and community-focused police force. This dissertation examines how modern Police Officers in Saudi Arabia Jeddah are transforming under Vision 2030 initiatives to enhance public safety, foster trust, and contribute to national development goals.</w:t>
      </w:r>
    </w:p>
    <w:bookmarkStart w:id="20" w:name="X1f95f0c96061e91a85130edb18ef76b498ce712"/>
    <w:p>
      <w:pPr>
        <w:pStyle w:val="Heading2"/>
      </w:pPr>
      <w:r>
        <w:t xml:space="preserve">The Significance of the Police Officer in Saudi Arabia's Urban Context</w:t>
      </w:r>
    </w:p>
    <w:p>
      <w:pPr>
        <w:pStyle w:val="FirstParagraph"/>
      </w:pPr>
      <w:r>
        <w:t xml:space="preserve">The role of the Police Officer in Saudi Arabia extends far beyond traditional law enforcement. In Jeddah, a city characterized by its rich cultural heritage, bustling commercial activity, diverse population (including expatriates and millions of pilgrims annually), and rapid urbanization, the Police Officer serves as a vital guardian of public order and safety. This Dissertation underscores that the modern Police Officer in Saudi Arabia Jeddah is increasingly expected to be a community partner, crisis responder, traffic manager, cultural liaison, and proactive crime prevention specialist. Their daily interactions directly impact the city's image as a safe destination for residents, tourists, and pilgrims alike.</w:t>
      </w:r>
    </w:p>
    <w:bookmarkEnd w:id="20"/>
    <w:bookmarkStart w:id="21" w:name="Xe33d9d8c5713ad0aebb9ef3767c9e7c227cdae0"/>
    <w:p>
      <w:pPr>
        <w:pStyle w:val="Heading2"/>
      </w:pPr>
      <w:r>
        <w:t xml:space="preserve">Transformation Under Vision 2030: From Reactive to Proactive Policing</w:t>
      </w:r>
    </w:p>
    <w:p>
      <w:pPr>
        <w:pStyle w:val="FirstParagraph"/>
      </w:pPr>
      <w:r>
        <w:t xml:space="preserve">A core focus of this Dissertation is the significant shift occurring within the Saudi Arabian Police (SAP) structure in Jeddah, driven by the Kingdom's Vision 2030. This initiative emphasizes citizen-centric service, technological integration, and community engagement – all crucial for modernizing the Police Officer's function. The traditional reactive model (responding to crimes after they occur) is being systematically replaced by proactive strategies. Police Officers in Jeddah now utilize advanced data analytics for predictive policing, engage more extensively with local communities through neighborhood watch programs and youth outreach, and employ digital platforms for reporting incidents and accessing information. This evolution positions the Police Officer not merely as an enforcer of laws but as a cornerstone of societal stability within Saudi Arabia Jeddah.</w:t>
      </w:r>
    </w:p>
    <w:bookmarkEnd w:id="21"/>
    <w:bookmarkStart w:id="22" w:name="X68b056270a05bb88f88361e195290c490b35b04"/>
    <w:p>
      <w:pPr>
        <w:pStyle w:val="Heading2"/>
      </w:pPr>
      <w:r>
        <w:t xml:space="preserve">Unique Challenges Facing the Police Officer in Jeddah</w:t>
      </w:r>
    </w:p>
    <w:p>
      <w:pPr>
        <w:pStyle w:val="FirstParagraph"/>
      </w:pPr>
      <w:r>
        <w:t xml:space="preserve">This Dissertation identifies several specific challenges inherent to policing in Jeddah. The city's status as a major port and primary entry point for Hajj/Umrah creates immense seasonal pressure, requiring Police Officers to manage massive crowds with precision, ensuring safety while respecting religious protocols. Traffic congestion on vital routes like King Abdulaziz Road demands constant adaptation from traffic officers. Additionally, the influx of expatriates necessitates Police Officers proficient in communication and cultural sensitivity to serve diverse populations effectively. Cybersecurity threats and the need for specialized units to handle modern crimes (e.g., financial fraud, cybercrime) are also key areas demanding continuous training for every Police Officer within Saudi Arabia Jeddah. These challenges highlight the multifaceted nature of the role far beyond street patrols.</w:t>
      </w:r>
    </w:p>
    <w:bookmarkEnd w:id="22"/>
    <w:bookmarkStart w:id="23" w:name="X80f8682248514531ae6ef5ddd9738b013b49208"/>
    <w:p>
      <w:pPr>
        <w:pStyle w:val="Heading2"/>
      </w:pPr>
      <w:r>
        <w:t xml:space="preserve">Community Policing: A Pillar of Modern Law Enforcement in Jeddah</w:t>
      </w:r>
    </w:p>
    <w:p>
      <w:pPr>
        <w:pStyle w:val="FirstParagraph"/>
      </w:pPr>
      <w:r>
        <w:t xml:space="preserve">A pivotal finding of this Dissertation is the strategic emphasis on Community Policing (CP) within Saudi Arabia's Jeddah police framework. CP involves Police Officers building genuine relationships with residents, businesses, and community leaders to collaboratively address local safety concerns. Initiatives such as regular community forums in neighborhoods like Al-Balad (the historic district) or Al-Khaleej, joint patrols with municipal authorities for public spaces safety, and dedicated youth engagement programs are actively implemented. This approach directly enhances the Police Officer's effectiveness by fostering trust – a critical factor for gathering intelligence and preventing crime. The success of CP in Jeddah serves as a model within Saudi Arabia for other major cities seeking to strengthen social cohesion through proactive law enforcement.</w:t>
      </w:r>
    </w:p>
    <w:bookmarkEnd w:id="23"/>
    <w:bookmarkStart w:id="24" w:name="X2fdeb48e990939f7b4c539490047e843ffedf46"/>
    <w:p>
      <w:pPr>
        <w:pStyle w:val="Heading2"/>
      </w:pPr>
      <w:r>
        <w:t xml:space="preserve">Training and Professional Development: Shaping the Future Officer</w:t>
      </w:r>
    </w:p>
    <w:p>
      <w:pPr>
        <w:pStyle w:val="FirstParagraph"/>
      </w:pPr>
      <w:r>
        <w:t xml:space="preserve">To meet these evolving demands, investment in specialized training is paramount. This Dissertation highlights the Kingdom's significant commitment to modernizing Police Officer training in Jeddah. New academies and continuous professional development programs now incorporate modules on crisis de-escalation, digital forensics, intercultural communication for diverse populations, advanced first aid (especially crucial during large gatherings), and psychological resilience. The goal is to produce Police Officers who are not only physically capable but also intellectually agile, ethically grounded, and adept at navigating the complex social fabric of Jeddah. This investment directly supports the vision of a future-ready Police force within Saudi Arabia.</w:t>
      </w:r>
    </w:p>
    <w:bookmarkEnd w:id="24"/>
    <w:bookmarkStart w:id="25" w:name="Xfb0f7254b09d43c771c6389d836001a5bac3f9f"/>
    <w:p>
      <w:pPr>
        <w:pStyle w:val="Heading2"/>
      </w:pPr>
      <w:r>
        <w:t xml:space="preserve">Conclusion: The Essential Role in Building a Safer, Smarter Jeddah</w:t>
      </w:r>
    </w:p>
    <w:p>
      <w:pPr>
        <w:pStyle w:val="FirstParagraph"/>
      </w:pPr>
      <w:r>
        <w:t xml:space="preserve">This Dissertation conclusively argues that the Police Officer in Saudi Arabia Jeddah is an indispensable element of the city's security ecosystem and its broader national trajectory under Vision 2030. Their role has evolved from a singular focus on law enforcement to encompass community partnership, technological innovation, cultural competence, and proactive crime prevention. The challenges posed by Jeddah's unique position – as a global pilgrimage hub, major commercial center, and rapidly developing metropolis – necessitate this sophisticated approach. Successfully navigating these demands requires ongoing commitment to training, technology adoption (like AI-driven surveillance for traffic and safety), and deepening community ties. The effective performance of every Police Officer across Saudi Arabia Jeddah directly contributes to the city's reputation as a safe, welcoming, and thriving environment for all its inhabitants and visitors. Ultimately, the modern Police Officer is not just a protector of law; they are an active agent in building the safer, more prosperous Jeddah envisioned for Saudi Arabia's future.</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olice Officer in Saudi Arabia Jeddah</dc:title>
  <dc:creator/>
  <dc:language>en</dc:language>
  <cp:keywords/>
  <dcterms:created xsi:type="dcterms:W3CDTF">2026-07-23T04:02:57Z</dcterms:created>
  <dcterms:modified xsi:type="dcterms:W3CDTF">2026-07-23T04:02:57Z</dcterms:modified>
</cp:coreProperties>
</file>

<file path=docProps/custom.xml><?xml version="1.0" encoding="utf-8"?>
<Properties xmlns="http://schemas.openxmlformats.org/officeDocument/2006/custom-properties" xmlns:vt="http://schemas.openxmlformats.org/officeDocument/2006/docPropsVTypes"/>
</file>